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(Fig.</w:t>
      </w:r>
      <w:r>
        <w:t xml:space="preserve"> </w:t>
      </w:r>
      <w:r>
        <w:t xml:space="preserve">4.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14:3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🇨🇿  🧜🏾  🤘🏽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flag: Czechia, merperson: medium-dark skin tone, sign of the horns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4.0.3 @ /private/var/folders/st/128v8p7s5w7f9jbqv8xwb2r80000gq/T/AppTranslocation/D35053A6-E3FC-477D-B061-B6632AA40EBB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30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1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serranoj/Desktop/Important Disc D Mac/Stanford University/Courses/maxspeed</w:t>
      </w:r>
      <w:r>
        <w:br/>
      </w:r>
      <w:r>
        <w:rPr>
          <w:rStyle w:val="VerbatimChar"/>
        </w:rPr>
        <w:t xml:space="preserve">#&gt; Remote:   main @ origin (https://github.com/ShirleyJenniferSerranoRojas/maxspeed.git)</w:t>
      </w:r>
      <w:r>
        <w:br/>
      </w:r>
      <w:r>
        <w:rPr>
          <w:rStyle w:val="VerbatimChar"/>
        </w:rPr>
        <w:t xml:space="preserve">#&gt; Head:     [aef1f98] 2021-11-30: figures and citations</w:t>
      </w:r>
    </w:p>
    <w:bookmarkEnd w:id="32"/>
    <w:bookmarkEnd w:id="33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8:14:40Z</dcterms:created>
  <dcterms:modified xsi:type="dcterms:W3CDTF">2021-11-30T18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